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0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27 – 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6 – 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3 –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5 –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3 – 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6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165 – 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177 – 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162 – 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161 – 1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161 – 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63 – 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75 – 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68 – 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66 – 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57 –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7 (21.0 – 2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6 (23.0 – 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 (22.8 – 3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7 (24.3 – 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7 (21.1 – 2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diagnosi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3 –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2 – 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7 –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0 –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0 –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upper_gi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9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perianal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_active_symptom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bumin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 (25.0 – 3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37.0 – 4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0 (36.0 – 4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0 (33.0 – 3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0 (36.0 – 4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p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8 – 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 – 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 –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 – 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 – 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emoglobin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02 – 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136 – 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127 – 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125 – 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23 – 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_cell_count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3 (3.85 – 4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0 (4.57 – 5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3 (4.19 – 5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8 (4.04 – 4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3 (4.18 – 4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_cell_count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9 (10.2 – 1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(5.6 – 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5.9 – 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6.3 – 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(5.8 – 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trophil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8 (7.98 – 1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0 (3.20 – 5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2 (3.50 – 5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5 (3.80 – 6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5 (3.39 – 5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cyte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 (1.00 – 2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 (1.22 –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 (1.20 –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 (1.26 – 2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 (1.39 – 2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cyte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40 –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(0.45 – 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(0.45 – 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 (0.41 –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0 – 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osinophil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0 –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7 – 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6 – 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4 – 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6 – 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ophil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2 – 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2 –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0 – 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0 –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1 –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elet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4 (411 – 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244 – 3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257 – 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266 – 3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277 – 3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a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0 (3.00 – 5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0 (3.70 – 5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0 (3.90 – 5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0 (4.20 – 5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0 (3.20 – 4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9 – 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72 – 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8 – 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8 –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6 – 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dium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00 (136.00 – 139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.00 (139.00 – 14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00 (138.00 – 14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00 (137.00 – 14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00 (138.00 – 14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assium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0 (4.00 – 4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0 (4.10 – 4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0 (4.10 – 4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0 (4.00 – 4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0 (4.00 – 4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protectin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 (295 – 1,2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155 – 5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 (101 – 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129 – 6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179 – 3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steroid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abx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as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 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az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 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mp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9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ifx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2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ad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vedo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ust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tof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4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9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mtx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ciclospori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filgo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9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up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4 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ing_ris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_duration_week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1 – 4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78 – 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0 (1,117 – 1,6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39 – 4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40 – 3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_year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21 (2,015 – 2,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17 (2,012 – 2,0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7 (1,992 – 2,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20 (2,014 – 2,0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19 (2,015 – 2,0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tigue_outcom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_group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B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cd_locat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cd_behaviou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uc_extent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eal_uc_severity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_statu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8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-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Kruskal-Wallis rank sum test; Pearson's Chi-squared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4:00:51Z</dcterms:created>
  <dcterms:modified xsi:type="dcterms:W3CDTF">2025-06-11T14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